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4C8BBD" w14:textId="77777777" w:rsidR="00A67EFD" w:rsidRDefault="00A67EFD" w:rsidP="00532DCA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Respetado tutor (a):</w:t>
      </w:r>
    </w:p>
    <w:p w14:paraId="51B3E051" w14:textId="77777777" w:rsidR="00A67EFD" w:rsidRDefault="00A67EFD" w:rsidP="00532DCA">
      <w:pPr>
        <w:rPr>
          <w:rFonts w:asciiTheme="minorHAnsi" w:hAnsiTheme="minorHAnsi" w:cstheme="minorHAnsi"/>
          <w:sz w:val="18"/>
          <w:szCs w:val="18"/>
        </w:rPr>
      </w:pPr>
    </w:p>
    <w:p w14:paraId="32C48AAD" w14:textId="6D362845" w:rsidR="00B31FBB" w:rsidRPr="000937C0" w:rsidRDefault="000937C0" w:rsidP="00532DCA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Con el ánimo de documentar el acompañamiento que usted realiza al estudiante, le solicitamos el favor de diligenciar </w:t>
      </w:r>
      <w:r w:rsidR="00532DCA">
        <w:rPr>
          <w:rFonts w:asciiTheme="minorHAnsi" w:hAnsiTheme="minorHAnsi" w:cstheme="minorHAnsi"/>
          <w:sz w:val="18"/>
          <w:szCs w:val="18"/>
        </w:rPr>
        <w:t>este</w:t>
      </w:r>
      <w:r w:rsidR="00B31FBB" w:rsidRPr="006E0829">
        <w:rPr>
          <w:rFonts w:asciiTheme="minorHAnsi" w:hAnsiTheme="minorHAnsi" w:cstheme="minorHAnsi"/>
          <w:sz w:val="18"/>
          <w:szCs w:val="18"/>
        </w:rPr>
        <w:t xml:space="preserve"> formato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 w:rsidR="00532DCA">
        <w:rPr>
          <w:rFonts w:asciiTheme="minorHAnsi" w:hAnsiTheme="minorHAnsi" w:cstheme="minorHAnsi"/>
          <w:sz w:val="18"/>
          <w:szCs w:val="18"/>
        </w:rPr>
        <w:t>durante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 w:rsidR="00532DCA">
        <w:rPr>
          <w:rFonts w:asciiTheme="minorHAnsi" w:hAnsiTheme="minorHAnsi" w:cstheme="minorHAnsi"/>
          <w:sz w:val="18"/>
          <w:szCs w:val="18"/>
        </w:rPr>
        <w:t xml:space="preserve">el </w:t>
      </w:r>
      <w:r>
        <w:rPr>
          <w:rFonts w:asciiTheme="minorHAnsi" w:hAnsiTheme="minorHAnsi" w:cstheme="minorHAnsi"/>
          <w:sz w:val="18"/>
          <w:szCs w:val="18"/>
        </w:rPr>
        <w:t>periodo académico vigente y entregarlo a la coordinación del programa</w:t>
      </w:r>
      <w:r w:rsidR="00B9037F"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>cuando este finalice</w:t>
      </w:r>
      <w:r w:rsidR="00532DCA" w:rsidRPr="00532DCA">
        <w:rPr>
          <w:rFonts w:asciiTheme="minorHAnsi" w:hAnsiTheme="minorHAnsi" w:cstheme="minorHAnsi"/>
          <w:sz w:val="18"/>
          <w:szCs w:val="18"/>
        </w:rPr>
        <w:t>.</w:t>
      </w:r>
    </w:p>
    <w:p w14:paraId="3CA8BAEA" w14:textId="77777777" w:rsidR="00B31FBB" w:rsidRPr="006E0829" w:rsidRDefault="00B31FBB" w:rsidP="0061224D">
      <w:pPr>
        <w:rPr>
          <w:rFonts w:asciiTheme="minorHAnsi" w:hAnsiTheme="minorHAnsi" w:cstheme="minorHAnsi"/>
          <w:color w:val="C00000"/>
          <w:sz w:val="18"/>
          <w:szCs w:val="18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10306"/>
      </w:tblGrid>
      <w:tr w:rsidR="00B31FBB" w:rsidRPr="006E0829" w14:paraId="602B3076" w14:textId="77777777" w:rsidTr="003A5F04">
        <w:trPr>
          <w:trHeight w:val="11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</w:tcPr>
          <w:p w14:paraId="7DA9061A" w14:textId="77777777" w:rsidR="00B31FBB" w:rsidRPr="006E0829" w:rsidRDefault="00B31FBB" w:rsidP="00800D8A">
            <w:pPr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Nombre del estudiante</w:t>
            </w:r>
          </w:p>
        </w:tc>
        <w:tc>
          <w:tcPr>
            <w:tcW w:w="103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C18AB" w14:textId="77777777" w:rsidR="00B31FBB" w:rsidRPr="006E0829" w:rsidRDefault="00B31FBB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 </w:t>
            </w:r>
          </w:p>
        </w:tc>
      </w:tr>
      <w:tr w:rsidR="00B31FBB" w:rsidRPr="006E0829" w14:paraId="69D9216C" w14:textId="77777777" w:rsidTr="003A5F04">
        <w:trPr>
          <w:trHeight w:val="5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</w:tcPr>
          <w:p w14:paraId="73EEFE9F" w14:textId="77777777" w:rsidR="00B31FBB" w:rsidRPr="006E0829" w:rsidRDefault="00B31FBB" w:rsidP="00800D8A">
            <w:pPr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Programa doctoral</w:t>
            </w:r>
          </w:p>
        </w:tc>
        <w:tc>
          <w:tcPr>
            <w:tcW w:w="103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B1F36" w14:textId="77777777" w:rsidR="00B31FBB" w:rsidRPr="006E0829" w:rsidRDefault="00B31FBB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 </w:t>
            </w:r>
          </w:p>
        </w:tc>
      </w:tr>
      <w:tr w:rsidR="00B31FBB" w:rsidRPr="006E0829" w14:paraId="6580299B" w14:textId="77777777" w:rsidTr="003A5F04">
        <w:trPr>
          <w:trHeight w:val="11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</w:tcPr>
          <w:p w14:paraId="7A40DF23" w14:textId="01E2C178" w:rsidR="00B31FBB" w:rsidRPr="006E0829" w:rsidRDefault="00B31FBB" w:rsidP="00800D8A">
            <w:pPr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Nombre del tutor</w:t>
            </w:r>
          </w:p>
        </w:tc>
        <w:tc>
          <w:tcPr>
            <w:tcW w:w="103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2D50" w14:textId="77777777" w:rsidR="00B31FBB" w:rsidRPr="006E0829" w:rsidRDefault="00B31FBB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 </w:t>
            </w:r>
          </w:p>
        </w:tc>
      </w:tr>
      <w:tr w:rsidR="00AC6DB4" w:rsidRPr="006E0829" w14:paraId="4DADE4F3" w14:textId="77777777" w:rsidTr="003A5F04">
        <w:trPr>
          <w:trHeight w:val="11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</w:tcPr>
          <w:p w14:paraId="6C21F083" w14:textId="77777777" w:rsidR="00AC6DB4" w:rsidRPr="006E0829" w:rsidRDefault="00AC6DB4" w:rsidP="00800D8A">
            <w:pPr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Nombre del cotutor</w:t>
            </w:r>
          </w:p>
        </w:tc>
        <w:tc>
          <w:tcPr>
            <w:tcW w:w="103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4AFEC" w14:textId="77777777" w:rsidR="00AC6DB4" w:rsidRPr="006E0829" w:rsidRDefault="00AC6DB4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 </w:t>
            </w:r>
          </w:p>
        </w:tc>
      </w:tr>
      <w:tr w:rsidR="00AC6DB4" w:rsidRPr="006E0829" w14:paraId="5857225F" w14:textId="77777777" w:rsidTr="003A5F04">
        <w:trPr>
          <w:trHeight w:val="11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</w:tcPr>
          <w:p w14:paraId="530A94F8" w14:textId="1D5C4434" w:rsidR="00AC6DB4" w:rsidRPr="006E0829" w:rsidRDefault="00AC6DB4" w:rsidP="00800D8A">
            <w:pPr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Periodo del informe (AAAA)</w:t>
            </w:r>
          </w:p>
        </w:tc>
        <w:tc>
          <w:tcPr>
            <w:tcW w:w="103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1CE60" w14:textId="77777777" w:rsidR="00AC6DB4" w:rsidRPr="006E0829" w:rsidRDefault="00AC6DB4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 </w:t>
            </w:r>
          </w:p>
        </w:tc>
      </w:tr>
    </w:tbl>
    <w:p w14:paraId="0892ECEA" w14:textId="0B7C856D" w:rsidR="00B31FBB" w:rsidRPr="006E0829" w:rsidRDefault="00B31FBB" w:rsidP="0061224D">
      <w:pPr>
        <w:rPr>
          <w:rFonts w:asciiTheme="minorHAnsi" w:hAnsiTheme="minorHAnsi" w:cstheme="minorHAnsi"/>
          <w:color w:val="C00000"/>
          <w:sz w:val="18"/>
          <w:szCs w:val="18"/>
        </w:rPr>
      </w:pPr>
    </w:p>
    <w:p w14:paraId="653B6B54" w14:textId="27291089" w:rsidR="00385EC8" w:rsidRDefault="00385EC8" w:rsidP="0061224D">
      <w:pPr>
        <w:jc w:val="both"/>
        <w:rPr>
          <w:rFonts w:asciiTheme="minorHAnsi" w:hAnsiTheme="minorHAnsi" w:cstheme="minorHAnsi"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2"/>
        <w:gridCol w:w="831"/>
        <w:gridCol w:w="2669"/>
        <w:gridCol w:w="3122"/>
        <w:gridCol w:w="2834"/>
        <w:gridCol w:w="1559"/>
        <w:gridCol w:w="2085"/>
      </w:tblGrid>
      <w:tr w:rsidR="00066665" w:rsidRPr="006E0829" w14:paraId="429574CB" w14:textId="77777777" w:rsidTr="005B7383">
        <w:trPr>
          <w:trHeight w:val="287"/>
          <w:tblHeader/>
        </w:trPr>
        <w:tc>
          <w:tcPr>
            <w:tcW w:w="462" w:type="dxa"/>
            <w:shd w:val="clear" w:color="auto" w:fill="BFBFBF" w:themeFill="background1" w:themeFillShade="BF"/>
            <w:vAlign w:val="center"/>
            <w:hideMark/>
          </w:tcPr>
          <w:p w14:paraId="3DB41EDC" w14:textId="77777777" w:rsidR="00066665" w:rsidRPr="006E0829" w:rsidRDefault="00066665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No.</w:t>
            </w:r>
          </w:p>
        </w:tc>
        <w:tc>
          <w:tcPr>
            <w:tcW w:w="831" w:type="dxa"/>
            <w:shd w:val="clear" w:color="auto" w:fill="BFBFBF" w:themeFill="background1" w:themeFillShade="BF"/>
            <w:vAlign w:val="center"/>
            <w:hideMark/>
          </w:tcPr>
          <w:p w14:paraId="4210BCDB" w14:textId="77777777" w:rsidR="00066665" w:rsidRPr="006E0829" w:rsidRDefault="00066665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Fecha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 xml:space="preserve"> </w:t>
            </w:r>
          </w:p>
        </w:tc>
        <w:tc>
          <w:tcPr>
            <w:tcW w:w="2669" w:type="dxa"/>
            <w:shd w:val="clear" w:color="auto" w:fill="BFBFBF" w:themeFill="background1" w:themeFillShade="BF"/>
            <w:vAlign w:val="center"/>
            <w:hideMark/>
          </w:tcPr>
          <w:p w14:paraId="1729FCB8" w14:textId="77777777" w:rsidR="00066665" w:rsidRPr="006E0829" w:rsidRDefault="00066665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Objetivo de la tutoría</w:t>
            </w:r>
          </w:p>
        </w:tc>
        <w:tc>
          <w:tcPr>
            <w:tcW w:w="3122" w:type="dxa"/>
            <w:shd w:val="clear" w:color="auto" w:fill="BFBFBF" w:themeFill="background1" w:themeFillShade="BF"/>
            <w:vAlign w:val="center"/>
            <w:hideMark/>
          </w:tcPr>
          <w:p w14:paraId="40D0EC8B" w14:textId="77777777" w:rsidR="00066665" w:rsidRPr="006E0829" w:rsidRDefault="00066665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Conclusiones/decisiones</w:t>
            </w:r>
          </w:p>
        </w:tc>
        <w:tc>
          <w:tcPr>
            <w:tcW w:w="2834" w:type="dxa"/>
            <w:shd w:val="clear" w:color="auto" w:fill="BFBFBF" w:themeFill="background1" w:themeFillShade="BF"/>
            <w:vAlign w:val="center"/>
            <w:hideMark/>
          </w:tcPr>
          <w:p w14:paraId="2A0F7833" w14:textId="77777777" w:rsidR="00066665" w:rsidRPr="006E0829" w:rsidRDefault="00066665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Compromisos/tareas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  <w:hideMark/>
          </w:tcPr>
          <w:p w14:paraId="2E82FEFD" w14:textId="77777777" w:rsidR="00066665" w:rsidRPr="006E0829" w:rsidRDefault="00066665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Firma estudiante</w:t>
            </w:r>
          </w:p>
        </w:tc>
        <w:tc>
          <w:tcPr>
            <w:tcW w:w="2085" w:type="dxa"/>
            <w:shd w:val="clear" w:color="auto" w:fill="BFBFBF" w:themeFill="background1" w:themeFillShade="BF"/>
            <w:vAlign w:val="center"/>
            <w:hideMark/>
          </w:tcPr>
          <w:p w14:paraId="727D0E2B" w14:textId="77777777" w:rsidR="00066665" w:rsidRPr="006E0829" w:rsidRDefault="00066665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E0829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  <w:t>Firma tutor/cotutor</w:t>
            </w:r>
          </w:p>
        </w:tc>
      </w:tr>
      <w:tr w:rsidR="005B7383" w:rsidRPr="006E0829" w14:paraId="608802D6" w14:textId="77777777" w:rsidTr="005B7383">
        <w:trPr>
          <w:trHeight w:val="1482"/>
        </w:trPr>
        <w:tc>
          <w:tcPr>
            <w:tcW w:w="462" w:type="dxa"/>
            <w:shd w:val="clear" w:color="auto" w:fill="auto"/>
            <w:vAlign w:val="center"/>
          </w:tcPr>
          <w:p w14:paraId="79FB1B4A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3152D4EE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669" w:type="dxa"/>
            <w:shd w:val="clear" w:color="auto" w:fill="auto"/>
            <w:vAlign w:val="center"/>
          </w:tcPr>
          <w:p w14:paraId="51BF696E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122" w:type="dxa"/>
            <w:shd w:val="clear" w:color="auto" w:fill="auto"/>
            <w:vAlign w:val="center"/>
          </w:tcPr>
          <w:p w14:paraId="373C78ED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25F7FF61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60CF991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085" w:type="dxa"/>
            <w:shd w:val="clear" w:color="auto" w:fill="auto"/>
            <w:vAlign w:val="center"/>
          </w:tcPr>
          <w:p w14:paraId="2ACEF489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</w:tr>
      <w:tr w:rsidR="005B7383" w:rsidRPr="006E0829" w14:paraId="5E4F9B8A" w14:textId="77777777" w:rsidTr="005B7383">
        <w:trPr>
          <w:trHeight w:val="1482"/>
        </w:trPr>
        <w:tc>
          <w:tcPr>
            <w:tcW w:w="462" w:type="dxa"/>
            <w:shd w:val="clear" w:color="auto" w:fill="auto"/>
            <w:vAlign w:val="center"/>
          </w:tcPr>
          <w:p w14:paraId="210ED2FF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50C15468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669" w:type="dxa"/>
            <w:shd w:val="clear" w:color="auto" w:fill="auto"/>
            <w:vAlign w:val="center"/>
          </w:tcPr>
          <w:p w14:paraId="23CFF678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122" w:type="dxa"/>
            <w:shd w:val="clear" w:color="auto" w:fill="auto"/>
            <w:vAlign w:val="center"/>
          </w:tcPr>
          <w:p w14:paraId="7C2F2784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380BEF8F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CF21D7C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085" w:type="dxa"/>
            <w:shd w:val="clear" w:color="auto" w:fill="auto"/>
            <w:vAlign w:val="center"/>
          </w:tcPr>
          <w:p w14:paraId="2F620466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</w:tr>
      <w:tr w:rsidR="005B7383" w:rsidRPr="006E0829" w14:paraId="23DE8493" w14:textId="77777777" w:rsidTr="005B7383">
        <w:trPr>
          <w:trHeight w:val="1482"/>
        </w:trPr>
        <w:tc>
          <w:tcPr>
            <w:tcW w:w="462" w:type="dxa"/>
            <w:shd w:val="clear" w:color="auto" w:fill="auto"/>
            <w:vAlign w:val="center"/>
          </w:tcPr>
          <w:p w14:paraId="3A106047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214A5983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669" w:type="dxa"/>
            <w:shd w:val="clear" w:color="auto" w:fill="auto"/>
            <w:vAlign w:val="center"/>
          </w:tcPr>
          <w:p w14:paraId="3C58C8A3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122" w:type="dxa"/>
            <w:shd w:val="clear" w:color="auto" w:fill="auto"/>
            <w:vAlign w:val="center"/>
          </w:tcPr>
          <w:p w14:paraId="3515EB15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24E8649D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268A8AA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085" w:type="dxa"/>
            <w:shd w:val="clear" w:color="auto" w:fill="auto"/>
            <w:vAlign w:val="center"/>
          </w:tcPr>
          <w:p w14:paraId="041B3C22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</w:tr>
      <w:tr w:rsidR="005B7383" w:rsidRPr="006E0829" w14:paraId="7844DC82" w14:textId="77777777" w:rsidTr="005B7383">
        <w:trPr>
          <w:trHeight w:val="1482"/>
        </w:trPr>
        <w:tc>
          <w:tcPr>
            <w:tcW w:w="462" w:type="dxa"/>
            <w:shd w:val="clear" w:color="auto" w:fill="auto"/>
            <w:vAlign w:val="center"/>
          </w:tcPr>
          <w:p w14:paraId="2D6C8CA4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385C45E5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669" w:type="dxa"/>
            <w:shd w:val="clear" w:color="auto" w:fill="auto"/>
            <w:vAlign w:val="center"/>
          </w:tcPr>
          <w:p w14:paraId="46F2459F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122" w:type="dxa"/>
            <w:shd w:val="clear" w:color="auto" w:fill="auto"/>
            <w:vAlign w:val="center"/>
          </w:tcPr>
          <w:p w14:paraId="5765C006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75848928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88EC1B5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085" w:type="dxa"/>
            <w:shd w:val="clear" w:color="auto" w:fill="auto"/>
            <w:vAlign w:val="center"/>
          </w:tcPr>
          <w:p w14:paraId="17AA3877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</w:tr>
      <w:tr w:rsidR="005B7383" w:rsidRPr="006E0829" w14:paraId="5976A96B" w14:textId="77777777" w:rsidTr="00800D8A">
        <w:trPr>
          <w:trHeight w:val="1482"/>
        </w:trPr>
        <w:tc>
          <w:tcPr>
            <w:tcW w:w="462" w:type="dxa"/>
            <w:shd w:val="clear" w:color="auto" w:fill="auto"/>
            <w:vAlign w:val="center"/>
          </w:tcPr>
          <w:p w14:paraId="792ADF5F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7CC83538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669" w:type="dxa"/>
            <w:shd w:val="clear" w:color="auto" w:fill="auto"/>
            <w:vAlign w:val="center"/>
          </w:tcPr>
          <w:p w14:paraId="27AEB356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122" w:type="dxa"/>
            <w:shd w:val="clear" w:color="auto" w:fill="auto"/>
            <w:vAlign w:val="center"/>
          </w:tcPr>
          <w:p w14:paraId="7422A5CF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703FDF8C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D6FE6AF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085" w:type="dxa"/>
            <w:shd w:val="clear" w:color="auto" w:fill="auto"/>
            <w:vAlign w:val="center"/>
          </w:tcPr>
          <w:p w14:paraId="28F1A5E9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</w:tr>
      <w:tr w:rsidR="005B7383" w:rsidRPr="006E0829" w14:paraId="6A41A680" w14:textId="77777777" w:rsidTr="00800D8A">
        <w:trPr>
          <w:trHeight w:val="1482"/>
        </w:trPr>
        <w:tc>
          <w:tcPr>
            <w:tcW w:w="462" w:type="dxa"/>
            <w:shd w:val="clear" w:color="auto" w:fill="auto"/>
            <w:vAlign w:val="center"/>
          </w:tcPr>
          <w:p w14:paraId="60A6A62D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7441EC1A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669" w:type="dxa"/>
            <w:shd w:val="clear" w:color="auto" w:fill="auto"/>
            <w:vAlign w:val="center"/>
          </w:tcPr>
          <w:p w14:paraId="200BA6E5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122" w:type="dxa"/>
            <w:shd w:val="clear" w:color="auto" w:fill="auto"/>
            <w:vAlign w:val="center"/>
          </w:tcPr>
          <w:p w14:paraId="7A0E65FF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156BDA6E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5A76BED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085" w:type="dxa"/>
            <w:shd w:val="clear" w:color="auto" w:fill="auto"/>
            <w:vAlign w:val="center"/>
          </w:tcPr>
          <w:p w14:paraId="62E44540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</w:tr>
      <w:tr w:rsidR="005B7383" w:rsidRPr="006E0829" w14:paraId="64EB2032" w14:textId="77777777" w:rsidTr="00800D8A">
        <w:trPr>
          <w:trHeight w:val="1482"/>
        </w:trPr>
        <w:tc>
          <w:tcPr>
            <w:tcW w:w="462" w:type="dxa"/>
            <w:shd w:val="clear" w:color="auto" w:fill="auto"/>
            <w:vAlign w:val="center"/>
          </w:tcPr>
          <w:p w14:paraId="162FCE61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430D1C74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669" w:type="dxa"/>
            <w:shd w:val="clear" w:color="auto" w:fill="auto"/>
            <w:vAlign w:val="center"/>
          </w:tcPr>
          <w:p w14:paraId="69097756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122" w:type="dxa"/>
            <w:shd w:val="clear" w:color="auto" w:fill="auto"/>
            <w:vAlign w:val="center"/>
          </w:tcPr>
          <w:p w14:paraId="2B341F58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834" w:type="dxa"/>
            <w:shd w:val="clear" w:color="auto" w:fill="auto"/>
            <w:vAlign w:val="center"/>
          </w:tcPr>
          <w:p w14:paraId="09A34B8A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8959512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085" w:type="dxa"/>
            <w:shd w:val="clear" w:color="auto" w:fill="auto"/>
            <w:vAlign w:val="center"/>
          </w:tcPr>
          <w:p w14:paraId="7D84A642" w14:textId="77777777" w:rsidR="005B7383" w:rsidRPr="006E0829" w:rsidRDefault="005B7383" w:rsidP="00800D8A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</w:tr>
    </w:tbl>
    <w:p w14:paraId="6D6C25EB" w14:textId="172C7892" w:rsidR="00066665" w:rsidRDefault="00066665" w:rsidP="0061224D">
      <w:pPr>
        <w:jc w:val="both"/>
        <w:rPr>
          <w:rFonts w:asciiTheme="minorHAnsi" w:hAnsiTheme="minorHAnsi" w:cstheme="minorHAnsi"/>
          <w:sz w:val="18"/>
          <w:szCs w:val="18"/>
        </w:rPr>
      </w:pPr>
    </w:p>
    <w:sectPr w:rsidR="00066665" w:rsidSect="00B31FBB">
      <w:headerReference w:type="default" r:id="rId11"/>
      <w:footerReference w:type="default" r:id="rId12"/>
      <w:type w:val="continuous"/>
      <w:pgSz w:w="15840" w:h="12240" w:orient="landscape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05DC71" w14:textId="77777777" w:rsidR="00A9735D" w:rsidRDefault="00A9735D" w:rsidP="00DA750C">
      <w:r>
        <w:separator/>
      </w:r>
    </w:p>
  </w:endnote>
  <w:endnote w:type="continuationSeparator" w:id="0">
    <w:p w14:paraId="4438943B" w14:textId="77777777" w:rsidR="00A9735D" w:rsidRDefault="00A9735D" w:rsidP="00DA750C">
      <w:r>
        <w:continuationSeparator/>
      </w:r>
    </w:p>
  </w:endnote>
  <w:endnote w:type="continuationNotice" w:id="1">
    <w:p w14:paraId="6BAF92F2" w14:textId="77777777" w:rsidR="00A9735D" w:rsidRDefault="00A973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040289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B385DEF" w14:textId="3B2AC0F4" w:rsidR="00C22417" w:rsidRDefault="00C22417">
            <w:pPr>
              <w:pStyle w:val="Piedepgina"/>
              <w:jc w:val="right"/>
            </w:pP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E172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E172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C0F7DE7" w14:textId="77777777" w:rsidR="00C22417" w:rsidRDefault="00C2241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AB37F2" w14:textId="77777777" w:rsidR="00A9735D" w:rsidRDefault="00A9735D" w:rsidP="00DA750C">
      <w:r>
        <w:separator/>
      </w:r>
    </w:p>
  </w:footnote>
  <w:footnote w:type="continuationSeparator" w:id="0">
    <w:p w14:paraId="12225AC7" w14:textId="77777777" w:rsidR="00A9735D" w:rsidRDefault="00A9735D" w:rsidP="00DA750C">
      <w:r>
        <w:continuationSeparator/>
      </w:r>
    </w:p>
  </w:footnote>
  <w:footnote w:type="continuationNotice" w:id="1">
    <w:p w14:paraId="071BE562" w14:textId="77777777" w:rsidR="00A9735D" w:rsidRDefault="00A973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3CF985" w14:textId="77777777" w:rsidR="00C22417" w:rsidRDefault="00C22417">
    <w:pPr>
      <w:pStyle w:val="Encabezado"/>
    </w:pPr>
  </w:p>
  <w:p w14:paraId="113D5EE0" w14:textId="77777777" w:rsidR="00C22417" w:rsidRDefault="00C22417">
    <w:pPr>
      <w:pStyle w:val="Encabezado"/>
    </w:pPr>
  </w:p>
  <w:tbl>
    <w:tblPr>
      <w:tblStyle w:val="Tablaconcuadrcula"/>
      <w:tblW w:w="5000" w:type="pc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484"/>
      <w:gridCol w:w="7166"/>
      <w:gridCol w:w="1892"/>
    </w:tblGrid>
    <w:tr w:rsidR="00C22417" w:rsidRPr="00870C35" w14:paraId="068A1285" w14:textId="77777777" w:rsidTr="00896482">
      <w:trPr>
        <w:trHeight w:val="1389"/>
      </w:trPr>
      <w:tc>
        <w:tcPr>
          <w:tcW w:w="3104" w:type="dxa"/>
          <w:tcBorders>
            <w:top w:val="double" w:sz="4" w:space="0" w:color="5B9BD5" w:themeColor="accent1"/>
            <w:left w:val="double" w:sz="4" w:space="0" w:color="5B9BD5" w:themeColor="accent1"/>
            <w:bottom w:val="double" w:sz="4" w:space="0" w:color="5B9BD5" w:themeColor="accent1"/>
            <w:right w:val="double" w:sz="4" w:space="0" w:color="5B9BD5" w:themeColor="accent1"/>
          </w:tcBorders>
          <w:vAlign w:val="center"/>
        </w:tcPr>
        <w:p w14:paraId="7A6D7F14" w14:textId="77777777" w:rsidR="00C22417" w:rsidRPr="00870C35" w:rsidRDefault="00C22417" w:rsidP="00A0232C">
          <w:pPr>
            <w:jc w:val="center"/>
            <w:rPr>
              <w:rFonts w:asciiTheme="minorHAnsi" w:hAnsiTheme="minorHAnsi"/>
              <w:sz w:val="22"/>
            </w:rPr>
          </w:pPr>
          <w:r>
            <w:rPr>
              <w:noProof/>
              <w:lang w:eastAsia="es-CO"/>
            </w:rPr>
            <w:drawing>
              <wp:inline distT="0" distB="0" distL="0" distR="0" wp14:anchorId="3B3ECF9E" wp14:editId="54793A7F">
                <wp:extent cx="1685925" cy="663422"/>
                <wp:effectExtent l="0" t="0" r="0" b="0"/>
                <wp:docPr id="2" name="Imagen 2" descr="C:\Users\mblanco\Downloads\LogoUniversidadCESHORIZONTAL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99019" cy="668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71" w:type="dxa"/>
          <w:gridSpan w:val="2"/>
          <w:tcBorders>
            <w:top w:val="double" w:sz="4" w:space="0" w:color="5B9BD5" w:themeColor="accent1"/>
            <w:left w:val="double" w:sz="4" w:space="0" w:color="5B9BD5" w:themeColor="accent1"/>
            <w:bottom w:val="double" w:sz="4" w:space="0" w:color="5B9BD5" w:themeColor="accent1"/>
            <w:right w:val="double" w:sz="4" w:space="0" w:color="5B9BD5" w:themeColor="accent1"/>
          </w:tcBorders>
          <w:vAlign w:val="center"/>
        </w:tcPr>
        <w:p w14:paraId="55B11BF3" w14:textId="0B0D5FA9" w:rsidR="00C22417" w:rsidRPr="00870C35" w:rsidRDefault="00C22417" w:rsidP="000E172F">
          <w:pPr>
            <w:jc w:val="center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b/>
              <w:sz w:val="22"/>
            </w:rPr>
            <w:t xml:space="preserve">FORMATO </w:t>
          </w:r>
          <w:r w:rsidR="00B31FBB">
            <w:rPr>
              <w:rFonts w:asciiTheme="minorHAnsi" w:hAnsiTheme="minorHAnsi"/>
              <w:b/>
              <w:sz w:val="22"/>
            </w:rPr>
            <w:t>REGISTRO DE TUTORÍAS</w:t>
          </w:r>
        </w:p>
      </w:tc>
    </w:tr>
    <w:tr w:rsidR="00C22417" w:rsidRPr="00870C35" w14:paraId="127B211D" w14:textId="77777777" w:rsidTr="00896482">
      <w:trPr>
        <w:trHeight w:val="98"/>
      </w:trPr>
      <w:tc>
        <w:tcPr>
          <w:tcW w:w="3104" w:type="dxa"/>
          <w:tcBorders>
            <w:top w:val="double" w:sz="4" w:space="0" w:color="5B9BD5" w:themeColor="accent1"/>
            <w:left w:val="double" w:sz="4" w:space="0" w:color="5B9BD5" w:themeColor="accent1"/>
            <w:bottom w:val="double" w:sz="4" w:space="0" w:color="5B9BD5" w:themeColor="accent1"/>
            <w:right w:val="double" w:sz="4" w:space="0" w:color="5B9BD5" w:themeColor="accent1"/>
          </w:tcBorders>
          <w:vAlign w:val="center"/>
        </w:tcPr>
        <w:p w14:paraId="79F5389A" w14:textId="6173DE0D" w:rsidR="000E172F" w:rsidRPr="00C17DB5" w:rsidRDefault="000E172F" w:rsidP="00AA4EE5">
          <w:pPr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sz w:val="22"/>
            </w:rPr>
            <w:t>Código: FR-IN-086</w:t>
          </w:r>
        </w:p>
      </w:tc>
      <w:tc>
        <w:tcPr>
          <w:tcW w:w="4961" w:type="dxa"/>
          <w:tcBorders>
            <w:top w:val="double" w:sz="4" w:space="0" w:color="5B9BD5" w:themeColor="accent1"/>
            <w:left w:val="double" w:sz="4" w:space="0" w:color="5B9BD5" w:themeColor="accent1"/>
            <w:bottom w:val="double" w:sz="4" w:space="0" w:color="5B9BD5" w:themeColor="accent1"/>
            <w:right w:val="double" w:sz="4" w:space="0" w:color="5B9BD5" w:themeColor="accent1"/>
          </w:tcBorders>
          <w:vAlign w:val="center"/>
        </w:tcPr>
        <w:p w14:paraId="4F89664D" w14:textId="63729EDF" w:rsidR="00C22417" w:rsidRPr="00C17DB5" w:rsidRDefault="000E172F" w:rsidP="000E172F">
          <w:pPr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sz w:val="22"/>
            </w:rPr>
            <w:t>Fecha: 23/02/2022</w:t>
          </w:r>
        </w:p>
      </w:tc>
      <w:tc>
        <w:tcPr>
          <w:tcW w:w="1310" w:type="dxa"/>
          <w:tcBorders>
            <w:top w:val="double" w:sz="4" w:space="0" w:color="5B9BD5" w:themeColor="accent1"/>
            <w:left w:val="double" w:sz="4" w:space="0" w:color="5B9BD5" w:themeColor="accent1"/>
            <w:bottom w:val="double" w:sz="4" w:space="0" w:color="5B9BD5" w:themeColor="accent1"/>
            <w:right w:val="double" w:sz="4" w:space="0" w:color="5B9BD5" w:themeColor="accent1"/>
          </w:tcBorders>
          <w:vAlign w:val="center"/>
        </w:tcPr>
        <w:p w14:paraId="652689A3" w14:textId="6A862AEE" w:rsidR="00C22417" w:rsidRPr="00C17DB5" w:rsidRDefault="00C22417" w:rsidP="00A0232C">
          <w:pPr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sz w:val="22"/>
            </w:rPr>
            <w:t>Versión: 01</w:t>
          </w:r>
        </w:p>
      </w:tc>
    </w:tr>
    <w:tr w:rsidR="00C22417" w14:paraId="0A4D70DB" w14:textId="77777777" w:rsidTr="00896482">
      <w:trPr>
        <w:trHeight w:val="98"/>
      </w:trPr>
      <w:tc>
        <w:tcPr>
          <w:tcW w:w="3104" w:type="dxa"/>
          <w:tcBorders>
            <w:top w:val="double" w:sz="4" w:space="0" w:color="5B9BD5" w:themeColor="accent1"/>
            <w:left w:val="double" w:sz="4" w:space="0" w:color="5B9BD5" w:themeColor="accent1"/>
            <w:bottom w:val="double" w:sz="4" w:space="0" w:color="5B9BD5" w:themeColor="accent1"/>
            <w:right w:val="double" w:sz="4" w:space="0" w:color="5B9BD5" w:themeColor="accent1"/>
          </w:tcBorders>
          <w:shd w:val="clear" w:color="auto" w:fill="9CC2E5" w:themeFill="accent1" w:themeFillTint="99"/>
          <w:vAlign w:val="center"/>
        </w:tcPr>
        <w:p w14:paraId="18B2026C" w14:textId="77777777" w:rsidR="00C22417" w:rsidRPr="001172B1" w:rsidRDefault="00C22417" w:rsidP="00A0232C">
          <w:pPr>
            <w:rPr>
              <w:rFonts w:asciiTheme="minorHAnsi" w:hAnsiTheme="minorHAnsi"/>
              <w:b/>
              <w:sz w:val="22"/>
            </w:rPr>
          </w:pPr>
          <w:r w:rsidRPr="001172B1">
            <w:rPr>
              <w:rFonts w:asciiTheme="minorHAnsi" w:hAnsiTheme="minorHAnsi"/>
              <w:b/>
              <w:sz w:val="22"/>
            </w:rPr>
            <w:t>PROCESO</w:t>
          </w:r>
        </w:p>
      </w:tc>
      <w:tc>
        <w:tcPr>
          <w:tcW w:w="6271" w:type="dxa"/>
          <w:gridSpan w:val="2"/>
          <w:tcBorders>
            <w:top w:val="double" w:sz="4" w:space="0" w:color="5B9BD5" w:themeColor="accent1"/>
            <w:left w:val="double" w:sz="4" w:space="0" w:color="5B9BD5" w:themeColor="accent1"/>
            <w:bottom w:val="double" w:sz="4" w:space="0" w:color="5B9BD5" w:themeColor="accent1"/>
            <w:right w:val="double" w:sz="4" w:space="0" w:color="5B9BD5" w:themeColor="accent1"/>
          </w:tcBorders>
          <w:shd w:val="clear" w:color="auto" w:fill="9CC2E5" w:themeFill="accent1" w:themeFillTint="99"/>
          <w:vAlign w:val="center"/>
        </w:tcPr>
        <w:p w14:paraId="00139526" w14:textId="712CDC07" w:rsidR="00C22417" w:rsidRPr="0007705C" w:rsidRDefault="00C22417" w:rsidP="00896482">
          <w:pPr>
            <w:rPr>
              <w:rFonts w:asciiTheme="minorHAnsi" w:hAnsiTheme="minorHAnsi"/>
              <w:b/>
              <w:sz w:val="22"/>
            </w:rPr>
          </w:pPr>
          <w:r>
            <w:rPr>
              <w:rFonts w:asciiTheme="minorHAnsi" w:hAnsiTheme="minorHAnsi"/>
              <w:b/>
              <w:sz w:val="22"/>
            </w:rPr>
            <w:t>Investigación e innovación</w:t>
          </w:r>
        </w:p>
      </w:tc>
    </w:tr>
  </w:tbl>
  <w:p w14:paraId="57EF2ED1" w14:textId="77777777" w:rsidR="00C22417" w:rsidRDefault="00C2241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D01D7A77"/>
    <w:multiLevelType w:val="hybridMultilevel"/>
    <w:tmpl w:val="33F4872D"/>
    <w:lvl w:ilvl="0" w:tplc="FFFFFFFF">
      <w:start w:val="1"/>
      <w:numFmt w:val="bullet"/>
      <w:lvlText w:val="•"/>
      <w:lvlJc w:val="left"/>
      <w:pPr>
        <w:ind w:left="0" w:firstLine="0"/>
      </w:pPr>
    </w:lvl>
    <w:lvl w:ilvl="1" w:tplc="FFFFFFFF">
      <w:start w:val="1"/>
      <w:numFmt w:val="ideographDigital"/>
      <w:lvlText w:val="•"/>
      <w:lvlJc w:val="left"/>
      <w:pPr>
        <w:ind w:left="0" w:firstLine="0"/>
      </w:pPr>
      <w:rPr>
        <w:rFonts w:cs="Times New Roman"/>
      </w:rPr>
    </w:lvl>
    <w:lvl w:ilvl="2" w:tplc="FFFFFFFF">
      <w:start w:val="1"/>
      <w:numFmt w:val="lowerLetter"/>
      <w:lvlText w:val="•"/>
      <w:lvlJc w:val="left"/>
      <w:pPr>
        <w:ind w:left="0" w:firstLine="0"/>
      </w:pPr>
      <w:rPr>
        <w:rFonts w:cs="Times New Roman"/>
      </w:rPr>
    </w:lvl>
    <w:lvl w:ilvl="3" w:tplc="0CE1ADA0">
      <w:start w:val="1"/>
      <w:numFmt w:val="bullet"/>
      <w:lvlText w:val="•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5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6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7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8" w:tplc="FFFFFFFF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050B2FA0"/>
    <w:multiLevelType w:val="hybridMultilevel"/>
    <w:tmpl w:val="B7F26452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241901"/>
    <w:multiLevelType w:val="hybridMultilevel"/>
    <w:tmpl w:val="F1469E88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0C087C"/>
    <w:multiLevelType w:val="hybridMultilevel"/>
    <w:tmpl w:val="9594E2E2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6D2EFA"/>
    <w:multiLevelType w:val="hybridMultilevel"/>
    <w:tmpl w:val="7B9456C6"/>
    <w:lvl w:ilvl="0" w:tplc="3B12B01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A0019" w:tentative="1">
      <w:start w:val="1"/>
      <w:numFmt w:val="lowerLetter"/>
      <w:lvlText w:val="%2."/>
      <w:lvlJc w:val="left"/>
      <w:pPr>
        <w:ind w:left="1080" w:hanging="360"/>
      </w:p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B14A1F"/>
    <w:multiLevelType w:val="hybridMultilevel"/>
    <w:tmpl w:val="CE0C1916"/>
    <w:lvl w:ilvl="0" w:tplc="F572A2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D5524C"/>
    <w:multiLevelType w:val="hybridMultilevel"/>
    <w:tmpl w:val="D47C3D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24B87"/>
    <w:multiLevelType w:val="hybridMultilevel"/>
    <w:tmpl w:val="2F1A50F2"/>
    <w:lvl w:ilvl="0" w:tplc="AE8C9EA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FA1193E"/>
    <w:multiLevelType w:val="hybridMultilevel"/>
    <w:tmpl w:val="CE0C1916"/>
    <w:lvl w:ilvl="0" w:tplc="F572A2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4013CE"/>
    <w:multiLevelType w:val="hybridMultilevel"/>
    <w:tmpl w:val="E5DA8D68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B63243"/>
    <w:multiLevelType w:val="hybridMultilevel"/>
    <w:tmpl w:val="E7DEE338"/>
    <w:lvl w:ilvl="0" w:tplc="FFFFFFFF">
      <w:start w:val="1"/>
      <w:numFmt w:val="bullet"/>
      <w:lvlText w:val="•"/>
      <w:lvlJc w:val="left"/>
      <w:pPr>
        <w:ind w:left="0" w:firstLine="0"/>
      </w:pPr>
    </w:lvl>
    <w:lvl w:ilvl="1" w:tplc="FFFFFFFF">
      <w:start w:val="1"/>
      <w:numFmt w:val="ideographDigital"/>
      <w:lvlText w:val="•"/>
      <w:lvlJc w:val="left"/>
      <w:pPr>
        <w:ind w:left="0" w:firstLine="0"/>
      </w:pPr>
      <w:rPr>
        <w:rFonts w:cs="Times New Roman"/>
      </w:rPr>
    </w:lvl>
    <w:lvl w:ilvl="2" w:tplc="0C0A0003">
      <w:start w:val="1"/>
      <w:numFmt w:val="bullet"/>
      <w:lvlText w:val="o"/>
      <w:lvlJc w:val="left"/>
      <w:pPr>
        <w:ind w:left="0" w:firstLine="0"/>
      </w:pPr>
      <w:rPr>
        <w:rFonts w:ascii="Courier New" w:hAnsi="Courier New" w:cs="Times New Roman" w:hint="default"/>
      </w:rPr>
    </w:lvl>
    <w:lvl w:ilvl="3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4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5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6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7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8" w:tplc="FFFFFFFF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11" w15:restartNumberingAfterBreak="0">
    <w:nsid w:val="59DE528E"/>
    <w:multiLevelType w:val="hybridMultilevel"/>
    <w:tmpl w:val="B7F26452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BE2DFB"/>
    <w:multiLevelType w:val="hybridMultilevel"/>
    <w:tmpl w:val="4F9C8918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2F46B9"/>
    <w:multiLevelType w:val="hybridMultilevel"/>
    <w:tmpl w:val="2F1A50F2"/>
    <w:lvl w:ilvl="0" w:tplc="AE8C9EA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964D7D"/>
    <w:multiLevelType w:val="multilevel"/>
    <w:tmpl w:val="8B3641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3FE57D4"/>
    <w:multiLevelType w:val="hybridMultilevel"/>
    <w:tmpl w:val="CE0C1916"/>
    <w:lvl w:ilvl="0" w:tplc="F572A2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C47EDD"/>
    <w:multiLevelType w:val="hybridMultilevel"/>
    <w:tmpl w:val="D6B20604"/>
    <w:lvl w:ilvl="0" w:tplc="F572A2D8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9C1606"/>
    <w:multiLevelType w:val="hybridMultilevel"/>
    <w:tmpl w:val="31F62F7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405980"/>
    <w:multiLevelType w:val="hybridMultilevel"/>
    <w:tmpl w:val="9B48850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1591704">
    <w:abstractNumId w:val="14"/>
  </w:num>
  <w:num w:numId="2" w16cid:durableId="1222910489">
    <w:abstractNumId w:val="2"/>
  </w:num>
  <w:num w:numId="3" w16cid:durableId="1101027056">
    <w:abstractNumId w:val="17"/>
  </w:num>
  <w:num w:numId="4" w16cid:durableId="62224104">
    <w:abstractNumId w:val="12"/>
  </w:num>
  <w:num w:numId="5" w16cid:durableId="1939560509">
    <w:abstractNumId w:val="9"/>
  </w:num>
  <w:num w:numId="6" w16cid:durableId="1331178077">
    <w:abstractNumId w:val="1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" w16cid:durableId="1717119524">
    <w:abstractNumId w:val="0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8" w16cid:durableId="776023126">
    <w:abstractNumId w:val="4"/>
  </w:num>
  <w:num w:numId="9" w16cid:durableId="1280915318">
    <w:abstractNumId w:val="6"/>
  </w:num>
  <w:num w:numId="10" w16cid:durableId="1633092527">
    <w:abstractNumId w:val="11"/>
  </w:num>
  <w:num w:numId="11" w16cid:durableId="498037103">
    <w:abstractNumId w:val="5"/>
  </w:num>
  <w:num w:numId="12" w16cid:durableId="1963459804">
    <w:abstractNumId w:val="1"/>
  </w:num>
  <w:num w:numId="13" w16cid:durableId="1643002649">
    <w:abstractNumId w:val="15"/>
  </w:num>
  <w:num w:numId="14" w16cid:durableId="1487669601">
    <w:abstractNumId w:val="8"/>
  </w:num>
  <w:num w:numId="15" w16cid:durableId="395125298">
    <w:abstractNumId w:val="16"/>
  </w:num>
  <w:num w:numId="16" w16cid:durableId="2017150717">
    <w:abstractNumId w:val="3"/>
  </w:num>
  <w:num w:numId="17" w16cid:durableId="642394045">
    <w:abstractNumId w:val="18"/>
  </w:num>
  <w:num w:numId="18" w16cid:durableId="1487014449">
    <w:abstractNumId w:val="7"/>
  </w:num>
  <w:num w:numId="19" w16cid:durableId="7013230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TEwtzSxsDAyNDNT0lEKTi0uzszPAykwrwUAAXP4+iwAAAA="/>
  </w:docVars>
  <w:rsids>
    <w:rsidRoot w:val="005B17A5"/>
    <w:rsid w:val="000040AD"/>
    <w:rsid w:val="00004144"/>
    <w:rsid w:val="00011970"/>
    <w:rsid w:val="00013DD1"/>
    <w:rsid w:val="00014B76"/>
    <w:rsid w:val="00015211"/>
    <w:rsid w:val="00030566"/>
    <w:rsid w:val="000317A4"/>
    <w:rsid w:val="00036477"/>
    <w:rsid w:val="00042CE6"/>
    <w:rsid w:val="00046CF0"/>
    <w:rsid w:val="000641BD"/>
    <w:rsid w:val="00066665"/>
    <w:rsid w:val="00073C1C"/>
    <w:rsid w:val="00073EBB"/>
    <w:rsid w:val="00082216"/>
    <w:rsid w:val="000937C0"/>
    <w:rsid w:val="000A253D"/>
    <w:rsid w:val="000A5DF9"/>
    <w:rsid w:val="000B51E8"/>
    <w:rsid w:val="000C2099"/>
    <w:rsid w:val="000D241C"/>
    <w:rsid w:val="000D61C1"/>
    <w:rsid w:val="000E0D03"/>
    <w:rsid w:val="000E172F"/>
    <w:rsid w:val="000E20D8"/>
    <w:rsid w:val="000F7AF8"/>
    <w:rsid w:val="00106BFA"/>
    <w:rsid w:val="0012337C"/>
    <w:rsid w:val="00134617"/>
    <w:rsid w:val="00146490"/>
    <w:rsid w:val="00150402"/>
    <w:rsid w:val="00153809"/>
    <w:rsid w:val="001655C2"/>
    <w:rsid w:val="00172EDD"/>
    <w:rsid w:val="001868C5"/>
    <w:rsid w:val="00187677"/>
    <w:rsid w:val="001B0A3E"/>
    <w:rsid w:val="001C50D9"/>
    <w:rsid w:val="001D41F5"/>
    <w:rsid w:val="00203C20"/>
    <w:rsid w:val="002060F9"/>
    <w:rsid w:val="002069A7"/>
    <w:rsid w:val="00213055"/>
    <w:rsid w:val="00232F68"/>
    <w:rsid w:val="0023461A"/>
    <w:rsid w:val="00234B87"/>
    <w:rsid w:val="00241208"/>
    <w:rsid w:val="002447D4"/>
    <w:rsid w:val="00272614"/>
    <w:rsid w:val="0027307B"/>
    <w:rsid w:val="00283635"/>
    <w:rsid w:val="00283681"/>
    <w:rsid w:val="00293C48"/>
    <w:rsid w:val="002A64D5"/>
    <w:rsid w:val="002B1C0E"/>
    <w:rsid w:val="002B345B"/>
    <w:rsid w:val="002B3D24"/>
    <w:rsid w:val="002B73E2"/>
    <w:rsid w:val="002E4303"/>
    <w:rsid w:val="002F39E5"/>
    <w:rsid w:val="00302C9F"/>
    <w:rsid w:val="0030577C"/>
    <w:rsid w:val="00306657"/>
    <w:rsid w:val="003068BD"/>
    <w:rsid w:val="00307A4C"/>
    <w:rsid w:val="0031364D"/>
    <w:rsid w:val="003145DE"/>
    <w:rsid w:val="0031780F"/>
    <w:rsid w:val="00322213"/>
    <w:rsid w:val="00325386"/>
    <w:rsid w:val="003273BB"/>
    <w:rsid w:val="003327ED"/>
    <w:rsid w:val="003554F2"/>
    <w:rsid w:val="00357DB0"/>
    <w:rsid w:val="00367068"/>
    <w:rsid w:val="00367A9E"/>
    <w:rsid w:val="00370ED9"/>
    <w:rsid w:val="003717AB"/>
    <w:rsid w:val="0038007F"/>
    <w:rsid w:val="00385EC8"/>
    <w:rsid w:val="00390A87"/>
    <w:rsid w:val="0039375E"/>
    <w:rsid w:val="003949CB"/>
    <w:rsid w:val="003959D4"/>
    <w:rsid w:val="003A5F04"/>
    <w:rsid w:val="003B48F3"/>
    <w:rsid w:val="003C2F28"/>
    <w:rsid w:val="003C395A"/>
    <w:rsid w:val="003E1EF2"/>
    <w:rsid w:val="003E77DC"/>
    <w:rsid w:val="003F461B"/>
    <w:rsid w:val="003F6CAA"/>
    <w:rsid w:val="0040316F"/>
    <w:rsid w:val="0042214C"/>
    <w:rsid w:val="00424610"/>
    <w:rsid w:val="00426F2B"/>
    <w:rsid w:val="00430FAF"/>
    <w:rsid w:val="00433C31"/>
    <w:rsid w:val="00462117"/>
    <w:rsid w:val="004714D2"/>
    <w:rsid w:val="004720FC"/>
    <w:rsid w:val="00475A2F"/>
    <w:rsid w:val="0048592C"/>
    <w:rsid w:val="004A6A62"/>
    <w:rsid w:val="004A6FEA"/>
    <w:rsid w:val="004B3096"/>
    <w:rsid w:val="004B46B9"/>
    <w:rsid w:val="004B67E5"/>
    <w:rsid w:val="004B6D74"/>
    <w:rsid w:val="004C3A97"/>
    <w:rsid w:val="004C3CC6"/>
    <w:rsid w:val="004E3FBB"/>
    <w:rsid w:val="004E4F77"/>
    <w:rsid w:val="004F4C9C"/>
    <w:rsid w:val="004F5A3B"/>
    <w:rsid w:val="00514D5B"/>
    <w:rsid w:val="00515A70"/>
    <w:rsid w:val="00532DCA"/>
    <w:rsid w:val="00543462"/>
    <w:rsid w:val="00543CD7"/>
    <w:rsid w:val="005649D8"/>
    <w:rsid w:val="00573FA2"/>
    <w:rsid w:val="0058462F"/>
    <w:rsid w:val="005B17A5"/>
    <w:rsid w:val="005B4080"/>
    <w:rsid w:val="005B7383"/>
    <w:rsid w:val="005C1357"/>
    <w:rsid w:val="005E5159"/>
    <w:rsid w:val="005F33EF"/>
    <w:rsid w:val="00600F0F"/>
    <w:rsid w:val="0061224D"/>
    <w:rsid w:val="00612D82"/>
    <w:rsid w:val="00622BCC"/>
    <w:rsid w:val="0062618B"/>
    <w:rsid w:val="0064442F"/>
    <w:rsid w:val="00644674"/>
    <w:rsid w:val="00645478"/>
    <w:rsid w:val="006478F2"/>
    <w:rsid w:val="00650A4F"/>
    <w:rsid w:val="0065552B"/>
    <w:rsid w:val="0065579E"/>
    <w:rsid w:val="00655E0E"/>
    <w:rsid w:val="00656081"/>
    <w:rsid w:val="006565C1"/>
    <w:rsid w:val="00662A39"/>
    <w:rsid w:val="00664AC6"/>
    <w:rsid w:val="0066541D"/>
    <w:rsid w:val="006816CE"/>
    <w:rsid w:val="00683CD0"/>
    <w:rsid w:val="00686790"/>
    <w:rsid w:val="006868BA"/>
    <w:rsid w:val="00687D24"/>
    <w:rsid w:val="00691A78"/>
    <w:rsid w:val="006968FD"/>
    <w:rsid w:val="0069701F"/>
    <w:rsid w:val="006A044C"/>
    <w:rsid w:val="006A2C67"/>
    <w:rsid w:val="006B37F6"/>
    <w:rsid w:val="006C0F1F"/>
    <w:rsid w:val="006C37E2"/>
    <w:rsid w:val="006D0C92"/>
    <w:rsid w:val="006D2232"/>
    <w:rsid w:val="006D262C"/>
    <w:rsid w:val="006D4B8B"/>
    <w:rsid w:val="006D4BB7"/>
    <w:rsid w:val="006E0829"/>
    <w:rsid w:val="006E0D1B"/>
    <w:rsid w:val="006E5E81"/>
    <w:rsid w:val="007068EB"/>
    <w:rsid w:val="00721AB9"/>
    <w:rsid w:val="00742A02"/>
    <w:rsid w:val="00745B18"/>
    <w:rsid w:val="00746F46"/>
    <w:rsid w:val="007562AA"/>
    <w:rsid w:val="00776507"/>
    <w:rsid w:val="007877E0"/>
    <w:rsid w:val="00797D05"/>
    <w:rsid w:val="007A34CE"/>
    <w:rsid w:val="007B797A"/>
    <w:rsid w:val="007B7FC5"/>
    <w:rsid w:val="007C65D5"/>
    <w:rsid w:val="007D622F"/>
    <w:rsid w:val="007E01CF"/>
    <w:rsid w:val="007E49DF"/>
    <w:rsid w:val="007E67AA"/>
    <w:rsid w:val="007F2E59"/>
    <w:rsid w:val="007F6CF2"/>
    <w:rsid w:val="007F74C5"/>
    <w:rsid w:val="00800FAC"/>
    <w:rsid w:val="008019BE"/>
    <w:rsid w:val="0080496E"/>
    <w:rsid w:val="00813B28"/>
    <w:rsid w:val="00816AF9"/>
    <w:rsid w:val="00833BB4"/>
    <w:rsid w:val="008427DD"/>
    <w:rsid w:val="008669FD"/>
    <w:rsid w:val="00870C35"/>
    <w:rsid w:val="00893B8A"/>
    <w:rsid w:val="00896482"/>
    <w:rsid w:val="008A38D6"/>
    <w:rsid w:val="008B39F7"/>
    <w:rsid w:val="008C20D5"/>
    <w:rsid w:val="008C69EA"/>
    <w:rsid w:val="008D3C9D"/>
    <w:rsid w:val="008E1F8C"/>
    <w:rsid w:val="008F2EB8"/>
    <w:rsid w:val="00903FD8"/>
    <w:rsid w:val="00904379"/>
    <w:rsid w:val="00904DEF"/>
    <w:rsid w:val="00922048"/>
    <w:rsid w:val="00931337"/>
    <w:rsid w:val="00934C7C"/>
    <w:rsid w:val="009449A1"/>
    <w:rsid w:val="0095367A"/>
    <w:rsid w:val="00956D5D"/>
    <w:rsid w:val="009654C6"/>
    <w:rsid w:val="00976996"/>
    <w:rsid w:val="00982083"/>
    <w:rsid w:val="009845B5"/>
    <w:rsid w:val="00987445"/>
    <w:rsid w:val="00996751"/>
    <w:rsid w:val="009A58D7"/>
    <w:rsid w:val="009A698D"/>
    <w:rsid w:val="009B00F5"/>
    <w:rsid w:val="009B64DC"/>
    <w:rsid w:val="009C6571"/>
    <w:rsid w:val="009D720B"/>
    <w:rsid w:val="009D7735"/>
    <w:rsid w:val="00A00DD1"/>
    <w:rsid w:val="00A0232C"/>
    <w:rsid w:val="00A052AB"/>
    <w:rsid w:val="00A0567F"/>
    <w:rsid w:val="00A171DC"/>
    <w:rsid w:val="00A34918"/>
    <w:rsid w:val="00A501E5"/>
    <w:rsid w:val="00A602F3"/>
    <w:rsid w:val="00A60F7B"/>
    <w:rsid w:val="00A6379C"/>
    <w:rsid w:val="00A656AD"/>
    <w:rsid w:val="00A65DEA"/>
    <w:rsid w:val="00A67A4C"/>
    <w:rsid w:val="00A67EFD"/>
    <w:rsid w:val="00A70E37"/>
    <w:rsid w:val="00A7121E"/>
    <w:rsid w:val="00A719B3"/>
    <w:rsid w:val="00A74727"/>
    <w:rsid w:val="00A75104"/>
    <w:rsid w:val="00A833DA"/>
    <w:rsid w:val="00A93C94"/>
    <w:rsid w:val="00A9735D"/>
    <w:rsid w:val="00AA067C"/>
    <w:rsid w:val="00AA0B13"/>
    <w:rsid w:val="00AA4EE5"/>
    <w:rsid w:val="00AB0D08"/>
    <w:rsid w:val="00AB3B45"/>
    <w:rsid w:val="00AB54DF"/>
    <w:rsid w:val="00AC04BA"/>
    <w:rsid w:val="00AC28A3"/>
    <w:rsid w:val="00AC4789"/>
    <w:rsid w:val="00AC48F2"/>
    <w:rsid w:val="00AC4B1D"/>
    <w:rsid w:val="00AC6DB4"/>
    <w:rsid w:val="00AC787B"/>
    <w:rsid w:val="00AD0645"/>
    <w:rsid w:val="00AE2895"/>
    <w:rsid w:val="00AE3D1A"/>
    <w:rsid w:val="00AE4694"/>
    <w:rsid w:val="00AE5980"/>
    <w:rsid w:val="00AF1E95"/>
    <w:rsid w:val="00AF2D7B"/>
    <w:rsid w:val="00AF2F87"/>
    <w:rsid w:val="00AF556C"/>
    <w:rsid w:val="00B01A68"/>
    <w:rsid w:val="00B025F0"/>
    <w:rsid w:val="00B03A0F"/>
    <w:rsid w:val="00B06C15"/>
    <w:rsid w:val="00B23F4E"/>
    <w:rsid w:val="00B3164D"/>
    <w:rsid w:val="00B31FBB"/>
    <w:rsid w:val="00B33E7B"/>
    <w:rsid w:val="00B36B3D"/>
    <w:rsid w:val="00B5103E"/>
    <w:rsid w:val="00B54F47"/>
    <w:rsid w:val="00B5732B"/>
    <w:rsid w:val="00B57CEE"/>
    <w:rsid w:val="00B61F2D"/>
    <w:rsid w:val="00B63BC1"/>
    <w:rsid w:val="00B72617"/>
    <w:rsid w:val="00B9037F"/>
    <w:rsid w:val="00B9310B"/>
    <w:rsid w:val="00B93911"/>
    <w:rsid w:val="00BA2A6E"/>
    <w:rsid w:val="00BA6A73"/>
    <w:rsid w:val="00BB3D3D"/>
    <w:rsid w:val="00BC46D2"/>
    <w:rsid w:val="00BE6338"/>
    <w:rsid w:val="00BF162F"/>
    <w:rsid w:val="00C02A57"/>
    <w:rsid w:val="00C02CB8"/>
    <w:rsid w:val="00C10B85"/>
    <w:rsid w:val="00C137B3"/>
    <w:rsid w:val="00C143A5"/>
    <w:rsid w:val="00C22417"/>
    <w:rsid w:val="00C30F13"/>
    <w:rsid w:val="00C3469D"/>
    <w:rsid w:val="00C35D93"/>
    <w:rsid w:val="00C45662"/>
    <w:rsid w:val="00C45EA7"/>
    <w:rsid w:val="00C564DD"/>
    <w:rsid w:val="00C60B85"/>
    <w:rsid w:val="00C70462"/>
    <w:rsid w:val="00C715CF"/>
    <w:rsid w:val="00C84569"/>
    <w:rsid w:val="00C876F9"/>
    <w:rsid w:val="00CB0D76"/>
    <w:rsid w:val="00CB550D"/>
    <w:rsid w:val="00CB6E93"/>
    <w:rsid w:val="00CE1759"/>
    <w:rsid w:val="00CE4A61"/>
    <w:rsid w:val="00CE78E0"/>
    <w:rsid w:val="00CF06D4"/>
    <w:rsid w:val="00CF7FFB"/>
    <w:rsid w:val="00D143B5"/>
    <w:rsid w:val="00D14C69"/>
    <w:rsid w:val="00D153D7"/>
    <w:rsid w:val="00D175F1"/>
    <w:rsid w:val="00D21AAC"/>
    <w:rsid w:val="00D23A88"/>
    <w:rsid w:val="00D32364"/>
    <w:rsid w:val="00D32854"/>
    <w:rsid w:val="00D63372"/>
    <w:rsid w:val="00D726A2"/>
    <w:rsid w:val="00D77244"/>
    <w:rsid w:val="00D81248"/>
    <w:rsid w:val="00D8186C"/>
    <w:rsid w:val="00D900C0"/>
    <w:rsid w:val="00D93475"/>
    <w:rsid w:val="00D94BF5"/>
    <w:rsid w:val="00D957D8"/>
    <w:rsid w:val="00DA38FA"/>
    <w:rsid w:val="00DA49FE"/>
    <w:rsid w:val="00DA6559"/>
    <w:rsid w:val="00DA750C"/>
    <w:rsid w:val="00DB41D0"/>
    <w:rsid w:val="00E0142C"/>
    <w:rsid w:val="00E01775"/>
    <w:rsid w:val="00E057B5"/>
    <w:rsid w:val="00E0585C"/>
    <w:rsid w:val="00E161D8"/>
    <w:rsid w:val="00E17BDF"/>
    <w:rsid w:val="00E30AF5"/>
    <w:rsid w:val="00E3793D"/>
    <w:rsid w:val="00E402C0"/>
    <w:rsid w:val="00E57B2D"/>
    <w:rsid w:val="00E61DF9"/>
    <w:rsid w:val="00E621D6"/>
    <w:rsid w:val="00E66189"/>
    <w:rsid w:val="00E67415"/>
    <w:rsid w:val="00E677AF"/>
    <w:rsid w:val="00E94E2F"/>
    <w:rsid w:val="00EB235E"/>
    <w:rsid w:val="00EB6231"/>
    <w:rsid w:val="00EC6698"/>
    <w:rsid w:val="00EE153E"/>
    <w:rsid w:val="00EF1175"/>
    <w:rsid w:val="00F0271B"/>
    <w:rsid w:val="00F03B1C"/>
    <w:rsid w:val="00F04AE0"/>
    <w:rsid w:val="00F0651E"/>
    <w:rsid w:val="00F17F32"/>
    <w:rsid w:val="00F203DC"/>
    <w:rsid w:val="00F20924"/>
    <w:rsid w:val="00F3114A"/>
    <w:rsid w:val="00F31684"/>
    <w:rsid w:val="00F415FB"/>
    <w:rsid w:val="00F50641"/>
    <w:rsid w:val="00F54F1E"/>
    <w:rsid w:val="00F62527"/>
    <w:rsid w:val="00F6361E"/>
    <w:rsid w:val="00F670BE"/>
    <w:rsid w:val="00F77EDF"/>
    <w:rsid w:val="00F8564F"/>
    <w:rsid w:val="00F86297"/>
    <w:rsid w:val="00F869D8"/>
    <w:rsid w:val="00FC323F"/>
    <w:rsid w:val="00FC3DB4"/>
    <w:rsid w:val="00FD15E1"/>
    <w:rsid w:val="00FF0714"/>
    <w:rsid w:val="00FF6B04"/>
    <w:rsid w:val="0F9A500E"/>
    <w:rsid w:val="146E94D4"/>
    <w:rsid w:val="16610084"/>
    <w:rsid w:val="2D731293"/>
    <w:rsid w:val="3F237327"/>
    <w:rsid w:val="47A08A3E"/>
    <w:rsid w:val="60112CF4"/>
    <w:rsid w:val="65122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2E631B8"/>
  <w15:chartTrackingRefBased/>
  <w15:docId w15:val="{E737A8E6-6609-4C4A-A563-655727FB4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7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5B17A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5B17A5"/>
    <w:rPr>
      <w:rFonts w:ascii="Times New Roman" w:eastAsia="Times New Roman" w:hAnsi="Times New Roman" w:cs="Times New Roman"/>
      <w:sz w:val="20"/>
      <w:szCs w:val="20"/>
      <w:lang w:eastAsia="es-MX"/>
    </w:rPr>
  </w:style>
  <w:style w:type="paragraph" w:styleId="NormalWeb">
    <w:name w:val="Normal (Web)"/>
    <w:basedOn w:val="Normal"/>
    <w:uiPriority w:val="99"/>
    <w:unhideWhenUsed/>
    <w:rsid w:val="005B17A5"/>
    <w:pPr>
      <w:spacing w:before="100" w:beforeAutospacing="1" w:after="100" w:afterAutospacing="1"/>
    </w:pPr>
    <w:rPr>
      <w:rFonts w:eastAsiaTheme="minorEastAsia"/>
      <w:sz w:val="24"/>
      <w:szCs w:val="24"/>
      <w:lang w:eastAsia="es-CO"/>
    </w:rPr>
  </w:style>
  <w:style w:type="table" w:styleId="Tablaconcuadrcula">
    <w:name w:val="Table Grid"/>
    <w:basedOn w:val="Tablanormal"/>
    <w:uiPriority w:val="39"/>
    <w:rsid w:val="005B17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link w:val="PrrafodelistaCar"/>
    <w:uiPriority w:val="34"/>
    <w:qFormat/>
    <w:rsid w:val="007C65D5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DA750C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A750C"/>
    <w:rPr>
      <w:rFonts w:ascii="Times New Roman" w:eastAsia="Times New Roman" w:hAnsi="Times New Roman" w:cs="Times New Roman"/>
      <w:sz w:val="20"/>
      <w:szCs w:val="20"/>
      <w:lang w:eastAsia="es-MX"/>
    </w:rPr>
  </w:style>
  <w:style w:type="paragraph" w:customStyle="1" w:styleId="Default">
    <w:name w:val="Default"/>
    <w:link w:val="DefaultCar"/>
    <w:rsid w:val="003937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39375E"/>
    <w:rPr>
      <w:color w:val="0000FF"/>
      <w:u w:val="single"/>
    </w:rPr>
  </w:style>
  <w:style w:type="character" w:customStyle="1" w:styleId="fontstyle01">
    <w:name w:val="fontstyle01"/>
    <w:basedOn w:val="Fuentedeprrafopredeter"/>
    <w:rsid w:val="00AE5980"/>
    <w:rPr>
      <w:rFonts w:ascii="Calibri" w:hAnsi="Calibri" w:cs="Calibri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B9310B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4720FC"/>
    <w:rPr>
      <w:color w:val="954F72" w:themeColor="followedHyperlink"/>
      <w:u w:val="single"/>
    </w:rPr>
  </w:style>
  <w:style w:type="character" w:customStyle="1" w:styleId="DefaultCar">
    <w:name w:val="Default Car"/>
    <w:basedOn w:val="Fuentedeprrafopredeter"/>
    <w:link w:val="Default"/>
    <w:rsid w:val="008D3C9D"/>
    <w:rPr>
      <w:rFonts w:ascii="Times New Roman" w:eastAsia="Times New Roman" w:hAnsi="Times New Roman" w:cs="Times New Roman"/>
      <w:color w:val="000000"/>
      <w:sz w:val="24"/>
      <w:szCs w:val="24"/>
      <w:lang w:val="es-ES" w:eastAsia="es-ES"/>
    </w:rPr>
  </w:style>
  <w:style w:type="paragraph" w:styleId="Textoindependiente">
    <w:name w:val="Body Text"/>
    <w:basedOn w:val="Normal"/>
    <w:link w:val="TextoindependienteCar"/>
    <w:rsid w:val="008D3C9D"/>
    <w:pPr>
      <w:jc w:val="both"/>
    </w:pPr>
    <w:rPr>
      <w:sz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8D3C9D"/>
    <w:rPr>
      <w:rFonts w:ascii="Times New Roman" w:eastAsia="Times New Roman" w:hAnsi="Times New Roman" w:cs="Times New Roman"/>
      <w:sz w:val="24"/>
      <w:szCs w:val="20"/>
      <w:lang w:val="es-ES" w:eastAsia="es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797D05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797D05"/>
    <w:rPr>
      <w:rFonts w:ascii="Times New Roman" w:eastAsia="Times New Roman" w:hAnsi="Times New Roman" w:cs="Times New Roman"/>
      <w:sz w:val="20"/>
      <w:szCs w:val="20"/>
      <w:lang w:eastAsia="es-MX"/>
    </w:rPr>
  </w:style>
  <w:style w:type="character" w:styleId="Refdenotaalpie">
    <w:name w:val="footnote reference"/>
    <w:basedOn w:val="Fuentedeprrafopredeter"/>
    <w:uiPriority w:val="99"/>
    <w:semiHidden/>
    <w:unhideWhenUsed/>
    <w:rsid w:val="00797D05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E153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E153E"/>
    <w:rPr>
      <w:rFonts w:ascii="Segoe UI" w:eastAsia="Times New Roman" w:hAnsi="Segoe UI" w:cs="Segoe UI"/>
      <w:sz w:val="18"/>
      <w:szCs w:val="18"/>
      <w:lang w:eastAsia="es-MX"/>
    </w:rPr>
  </w:style>
  <w:style w:type="character" w:styleId="Refdecomentario">
    <w:name w:val="annotation reference"/>
    <w:basedOn w:val="Fuentedeprrafopredeter"/>
    <w:uiPriority w:val="99"/>
    <w:semiHidden/>
    <w:unhideWhenUsed/>
    <w:rsid w:val="00D900C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900C0"/>
  </w:style>
  <w:style w:type="character" w:customStyle="1" w:styleId="TextocomentarioCar">
    <w:name w:val="Texto comentario Car"/>
    <w:basedOn w:val="Fuentedeprrafopredeter"/>
    <w:link w:val="Textocomentario"/>
    <w:uiPriority w:val="99"/>
    <w:rsid w:val="00D900C0"/>
    <w:rPr>
      <w:rFonts w:ascii="Times New Roman" w:eastAsia="Times New Roman" w:hAnsi="Times New Roman" w:cs="Times New Roman"/>
      <w:sz w:val="20"/>
      <w:szCs w:val="20"/>
      <w:lang w:eastAsia="es-MX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900C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900C0"/>
    <w:rPr>
      <w:rFonts w:ascii="Times New Roman" w:eastAsia="Times New Roman" w:hAnsi="Times New Roman" w:cs="Times New Roman"/>
      <w:b/>
      <w:bCs/>
      <w:sz w:val="20"/>
      <w:szCs w:val="20"/>
      <w:lang w:eastAsia="es-MX"/>
    </w:rPr>
  </w:style>
  <w:style w:type="character" w:customStyle="1" w:styleId="PrrafodelistaCar">
    <w:name w:val="Párrafo de lista Car"/>
    <w:link w:val="Prrafodelista"/>
    <w:uiPriority w:val="34"/>
    <w:rsid w:val="00A0567F"/>
    <w:rPr>
      <w:rFonts w:ascii="Times New Roman" w:eastAsia="Times New Roman" w:hAnsi="Times New Roman" w:cs="Times New Roman"/>
      <w:sz w:val="20"/>
      <w:szCs w:val="20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26D864066B2A4478CAD99761E024714" ma:contentTypeVersion="13" ma:contentTypeDescription="Crear nuevo documento." ma:contentTypeScope="" ma:versionID="b3bfe82eb0819416b7322ed4306ace7c">
  <xsd:schema xmlns:xsd="http://www.w3.org/2001/XMLSchema" xmlns:xs="http://www.w3.org/2001/XMLSchema" xmlns:p="http://schemas.microsoft.com/office/2006/metadata/properties" xmlns:ns2="eea0db8a-05f4-4eaa-b947-d5a54c84487e" xmlns:ns3="c63f1759-75a7-4e02-ad8f-63ad06e135f7" targetNamespace="http://schemas.microsoft.com/office/2006/metadata/properties" ma:root="true" ma:fieldsID="12c69826b3cbdbd96c2e0fd5881e899f" ns2:_="" ns3:_="">
    <xsd:import namespace="eea0db8a-05f4-4eaa-b947-d5a54c84487e"/>
    <xsd:import namespace="c63f1759-75a7-4e02-ad8f-63ad06e135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a0db8a-05f4-4eaa-b947-d5a54c8448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653263da-76a4-4f30-bfcd-4fc5cf35eb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f1759-75a7-4e02-ad8f-63ad06e135f7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e2004c7-0867-4e38-8a80-946003dc152d}" ma:internalName="TaxCatchAll" ma:showField="CatchAllData" ma:web="c63f1759-75a7-4e02-ad8f-63ad06e135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3f1759-75a7-4e02-ad8f-63ad06e135f7" xsi:nil="true"/>
    <lcf76f155ced4ddcb4097134ff3c332f xmlns="eea0db8a-05f4-4eaa-b947-d5a54c84487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E1742DD-91D1-46AB-BF2C-F5748393C8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609E82-9579-4CCC-B763-37077F13DC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848AF9-0D4E-4AD8-AEA9-B62686DE91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a0db8a-05f4-4eaa-b947-d5a54c84487e"/>
    <ds:schemaRef ds:uri="c63f1759-75a7-4e02-ad8f-63ad06e135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A682A0-F8CD-4DFE-B1DB-2943EB573811}">
  <ds:schemaRefs>
    <ds:schemaRef ds:uri="http://schemas.microsoft.com/office/2006/metadata/properties"/>
    <ds:schemaRef ds:uri="http://schemas.microsoft.com/office/infopath/2007/PartnerControls"/>
    <ds:schemaRef ds:uri="c63f1759-75a7-4e02-ad8f-63ad06e135f7"/>
    <ds:schemaRef ds:uri="eea0db8a-05f4-4eaa-b947-d5a54c8448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4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David Blanco Quintero</dc:creator>
  <cp:keywords/>
  <dc:description/>
  <cp:lastModifiedBy>Juliana Buitrago Ceballos</cp:lastModifiedBy>
  <cp:revision>10</cp:revision>
  <dcterms:created xsi:type="dcterms:W3CDTF">2022-02-21T01:00:00Z</dcterms:created>
  <dcterms:modified xsi:type="dcterms:W3CDTF">2025-03-21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6D864066B2A4478CAD99761E024714</vt:lpwstr>
  </property>
</Properties>
</file>